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FINAL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1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 xml:space="preserve">2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</w:t>
      </w:r>
      <w:r>
        <w:rPr>
          <w:b/>
          <w:bCs/>
        </w:rPr>
        <w:tab/>
      </w:r>
      <w:r>
        <w:rPr>
          <w:b/>
          <w:bCs/>
        </w:rPr>
        <w:t xml:space="preserve">:</w:t>
      </w:r>
      <w:r w:rsidR="003F03EF">
        <w:rPr>
          <w:b/>
          <w:bCs/>
        </w:rPr>
        <w:tab/>
      </w:r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2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I</w:t>
      </w:r>
      <w:r>
        <w:rPr>
          <w:b/>
          <w:bCs/>
        </w:rPr>
        <w:tab/>
      </w:r>
      <w:r>
        <w:rPr>
          <w:b/>
          <w:bCs/>
        </w:rPr>
        <w:t xml:space="preserve">:</w:t>
      </w:r>
      <w:r>
        <w:rPr>
          <w:b/>
          <w:bCs/>
        </w:rPr>
        <w:tab/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5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2 MARKS equivalent TO 100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1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58BE51C8" w14:textId="3AD5C567" w:rsidR="004C6843" w:rsidRPr="00B50A7D" w:rsidRDefault="00A1544F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C6843"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I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1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3CE1" w14:textId="77777777" w:rsidR="0052681A" w:rsidRDefault="0052681A" w:rsidP="001E452A">
      <w:r>
        <w:separator/>
      </w:r>
    </w:p>
  </w:endnote>
  <w:endnote w:type="continuationSeparator" w:id="0">
    <w:p w14:paraId="6E8993AC" w14:textId="77777777" w:rsidR="0052681A" w:rsidRDefault="0052681A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61BE6" w14:textId="77777777" w:rsidR="0052681A" w:rsidRDefault="0052681A" w:rsidP="001E452A">
      <w:r>
        <w:separator/>
      </w:r>
    </w:p>
  </w:footnote>
  <w:footnote w:type="continuationSeparator" w:id="0">
    <w:p w14:paraId="19AB48EA" w14:textId="77777777" w:rsidR="0052681A" w:rsidRDefault="0052681A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FINAL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03:00Z</dcterms:modified>
  <dc:description/>
  <dc:identifier/>
  <dc:language/>
  <dc:subject/>
</cp:coreProperties>
</file>